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12B38" w14:textId="34D70B0E" w:rsidR="00B7693D" w:rsidRPr="0027580F" w:rsidRDefault="00686FD7" w:rsidP="00182AAB">
      <w:pPr>
        <w:rPr>
          <w:rFonts w:ascii="Times New Roman" w:hAnsi="Times New Roman" w:cs="Times New Roman"/>
        </w:rPr>
      </w:pPr>
      <w:r w:rsidRPr="0027580F">
        <w:rPr>
          <w:rFonts w:ascii="Times New Roman" w:hAnsi="Times New Roman" w:cs="Times New Roman"/>
        </w:rPr>
        <w:t>Rule 14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1"/>
      </w:tblGrid>
      <w:tr w:rsidR="00686FD7" w:rsidRPr="0027580F" w14:paraId="73CD4AF5" w14:textId="77777777" w:rsidTr="007E798C">
        <w:tc>
          <w:tcPr>
            <w:tcW w:w="8211" w:type="dxa"/>
            <w:tcBorders>
              <w:bottom w:val="nil"/>
            </w:tcBorders>
          </w:tcPr>
          <w:p w14:paraId="398812AB" w14:textId="77777777" w:rsidR="00686FD7" w:rsidRPr="0027580F" w:rsidRDefault="00686FD7" w:rsidP="007E798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lang w:eastAsia="en-AU"/>
              </w:rPr>
            </w:pPr>
            <w:r w:rsidRPr="0027580F">
              <w:rPr>
                <w:rFonts w:ascii="Times New Roman" w:hAnsi="Times New Roman" w:cs="Times New Roman"/>
                <w:b/>
                <w:bCs/>
                <w:sz w:val="20"/>
              </w:rPr>
              <w:t xml:space="preserve">Rule 140: </w:t>
            </w:r>
            <w:r w:rsidRPr="0027580F">
              <w:rPr>
                <w:rFonts w:ascii="Times New Roman" w:hAnsi="Times New Roman" w:cs="Times New Roman"/>
                <w:b/>
                <w:bCs/>
                <w:color w:val="000000"/>
                <w:sz w:val="20"/>
                <w:lang w:eastAsia="en-AU"/>
              </w:rPr>
              <w:t>No overtaking unless safe to do so</w:t>
            </w:r>
          </w:p>
          <w:p w14:paraId="3440F6D9" w14:textId="77777777" w:rsidR="00686FD7" w:rsidRPr="0027580F" w:rsidRDefault="00686FD7" w:rsidP="007E798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0"/>
                <w:lang w:eastAsia="en-AU"/>
              </w:rPr>
            </w:pPr>
            <w:r w:rsidRPr="0027580F">
              <w:rPr>
                <w:rFonts w:ascii="Times New Roman" w:hAnsi="Times New Roman" w:cs="Times New Roman"/>
                <w:color w:val="000000"/>
                <w:sz w:val="20"/>
                <w:lang w:eastAsia="en-AU"/>
              </w:rPr>
              <w:t>A driver must not overtake a vehicle unless—</w:t>
            </w:r>
          </w:p>
          <w:p w14:paraId="3B4ABCAC" w14:textId="77777777" w:rsidR="00686FD7" w:rsidRPr="0027580F" w:rsidRDefault="00686FD7" w:rsidP="007E798C">
            <w:pPr>
              <w:shd w:val="clear" w:color="auto" w:fill="FFFFFF"/>
              <w:spacing w:line="360" w:lineRule="auto"/>
              <w:ind w:firstLine="171"/>
              <w:jc w:val="both"/>
              <w:rPr>
                <w:rFonts w:ascii="Times New Roman" w:hAnsi="Times New Roman" w:cs="Times New Roman"/>
                <w:color w:val="000000"/>
                <w:sz w:val="20"/>
                <w:lang w:eastAsia="en-AU"/>
              </w:rPr>
            </w:pPr>
            <w:r w:rsidRPr="0027580F">
              <w:rPr>
                <w:rFonts w:ascii="Times New Roman" w:hAnsi="Times New Roman" w:cs="Times New Roman"/>
                <w:color w:val="000000"/>
                <w:sz w:val="20"/>
                <w:lang w:eastAsia="en-AU"/>
              </w:rPr>
              <w:t>(a) the driver has a clear view of any approaching traffic; and</w:t>
            </w:r>
          </w:p>
          <w:p w14:paraId="3D34E428" w14:textId="77777777" w:rsidR="00686FD7" w:rsidRPr="0027580F" w:rsidRDefault="00686FD7" w:rsidP="007E798C">
            <w:pPr>
              <w:shd w:val="clear" w:color="auto" w:fill="FFFFFF"/>
              <w:spacing w:line="360" w:lineRule="auto"/>
              <w:ind w:firstLine="171"/>
              <w:jc w:val="both"/>
              <w:rPr>
                <w:rFonts w:ascii="Times New Roman" w:hAnsi="Times New Roman" w:cs="Times New Roman"/>
                <w:color w:val="000000"/>
                <w:sz w:val="20"/>
                <w:lang w:eastAsia="en-AU"/>
              </w:rPr>
            </w:pPr>
            <w:r w:rsidRPr="0027580F">
              <w:rPr>
                <w:rFonts w:ascii="Times New Roman" w:hAnsi="Times New Roman" w:cs="Times New Roman"/>
                <w:color w:val="000000"/>
                <w:sz w:val="20"/>
                <w:lang w:eastAsia="en-AU"/>
              </w:rPr>
              <w:t>(b) the driver can safely overtake the vehicle.</w:t>
            </w:r>
          </w:p>
          <w:p w14:paraId="3121ABEC" w14:textId="77777777" w:rsidR="00686FD7" w:rsidRPr="0027580F" w:rsidRDefault="00686FD7" w:rsidP="007E798C">
            <w:pPr>
              <w:shd w:val="clear" w:color="auto" w:fill="FFFFFF"/>
              <w:spacing w:line="360" w:lineRule="auto"/>
              <w:ind w:firstLine="171"/>
              <w:jc w:val="both"/>
              <w:rPr>
                <w:rFonts w:ascii="Times New Roman" w:hAnsi="Times New Roman" w:cs="Times New Roman"/>
                <w:color w:val="000000"/>
                <w:sz w:val="20"/>
                <w:lang w:eastAsia="en-AU"/>
              </w:rPr>
            </w:pPr>
          </w:p>
        </w:tc>
      </w:tr>
      <w:tr w:rsidR="00686FD7" w:rsidRPr="0027580F" w14:paraId="0D02F051" w14:textId="77777777" w:rsidTr="007E798C">
        <w:tc>
          <w:tcPr>
            <w:tcW w:w="8211" w:type="dxa"/>
            <w:tcBorders>
              <w:top w:val="nil"/>
              <w:bottom w:val="nil"/>
            </w:tcBorders>
          </w:tcPr>
          <w:p w14:paraId="25C18B1F" w14:textId="3CAA1339" w:rsidR="00686FD7" w:rsidRPr="0027580F" w:rsidRDefault="00260A24" w:rsidP="007E798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noProof/>
              </w:rPr>
              <w:pict w14:anchorId="1B2384CB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3" o:spid="_x0000_s1027" type="#_x0000_t13" style="position:absolute;left:0;text-align:left;margin-left:189.5pt;margin-top:-4.55pt;width:18.5pt;height:19pt;rotation:9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" adj="10800" fillcolor="black [3213]" strokecolor="black [3213]" strokeweight="1pt"/>
              </w:pict>
            </w:r>
          </w:p>
        </w:tc>
      </w:tr>
      <w:tr w:rsidR="00686FD7" w:rsidRPr="0027580F" w14:paraId="17912569" w14:textId="77777777" w:rsidTr="007E798C">
        <w:tc>
          <w:tcPr>
            <w:tcW w:w="8211" w:type="dxa"/>
            <w:tcBorders>
              <w:top w:val="nil"/>
              <w:bottom w:val="nil"/>
            </w:tcBorders>
          </w:tcPr>
          <w:p w14:paraId="44CA14EA" w14:textId="77777777" w:rsidR="00686FD7" w:rsidRPr="0027580F" w:rsidRDefault="00686FD7" w:rsidP="007E798C">
            <w:pPr>
              <w:shd w:val="clear" w:color="auto" w:fill="FFFFFF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27580F">
              <w:rPr>
                <w:rFonts w:ascii="Times New Roman" w:hAnsi="Times New Roman" w:cs="Times New Roman"/>
                <w:sz w:val="20"/>
              </w:rPr>
              <w:t>Encoding (Appendix A)</w:t>
            </w:r>
          </w:p>
        </w:tc>
      </w:tr>
      <w:tr w:rsidR="00686FD7" w:rsidRPr="0027580F" w14:paraId="70A76C07" w14:textId="77777777" w:rsidTr="007E798C">
        <w:tc>
          <w:tcPr>
            <w:tcW w:w="8211" w:type="dxa"/>
            <w:tcBorders>
              <w:top w:val="nil"/>
              <w:bottom w:val="nil"/>
            </w:tcBorders>
          </w:tcPr>
          <w:p w14:paraId="3654DCCD" w14:textId="0D4688D8" w:rsidR="00686FD7" w:rsidRPr="0027580F" w:rsidRDefault="00260A24" w:rsidP="007E798C">
            <w:pPr>
              <w:shd w:val="clear" w:color="auto" w:fill="FFFFFF"/>
              <w:spacing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noProof/>
              </w:rPr>
              <w:pict w14:anchorId="2A0497F6">
                <v:shape id="Arrow: Right 19" o:spid="_x0000_s1026" type="#_x0000_t13" style="position:absolute;left:0;text-align:left;margin-left:189.5pt;margin-top:.2pt;width:18.5pt;height:19pt;rotation:9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" adj="10800" fillcolor="windowText" strokecolor="windowText" strokeweight="2pt"/>
              </w:pict>
            </w:r>
          </w:p>
        </w:tc>
      </w:tr>
      <w:tr w:rsidR="00686FD7" w:rsidRPr="0027580F" w14:paraId="242ADC84" w14:textId="77777777" w:rsidTr="007E798C">
        <w:tc>
          <w:tcPr>
            <w:tcW w:w="8211" w:type="dxa"/>
            <w:tcBorders>
              <w:top w:val="nil"/>
              <w:bottom w:val="nil"/>
            </w:tcBorders>
          </w:tcPr>
          <w:p w14:paraId="61E8344A" w14:textId="77777777" w:rsidR="00686FD7" w:rsidRPr="0027580F" w:rsidRDefault="00686FD7" w:rsidP="007E798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27580F">
              <w:rPr>
                <w:rFonts w:ascii="Times New Roman" w:hAnsi="Times New Roman" w:cs="Times New Roman"/>
                <w:noProof/>
                <w:sz w:val="20"/>
              </w:rPr>
              <w:drawing>
                <wp:anchor distT="0" distB="0" distL="114300" distR="114300" simplePos="0" relativeHeight="251656704" behindDoc="0" locked="0" layoutInCell="1" allowOverlap="1" wp14:anchorId="1E489030" wp14:editId="60D042A0">
                  <wp:simplePos x="0" y="0"/>
                  <wp:positionH relativeFrom="margin">
                    <wp:posOffset>1574165</wp:posOffset>
                  </wp:positionH>
                  <wp:positionV relativeFrom="margin">
                    <wp:posOffset>29210</wp:posOffset>
                  </wp:positionV>
                  <wp:extent cx="2026920" cy="347980"/>
                  <wp:effectExtent l="0" t="0" r="0" b="0"/>
                  <wp:wrapSquare wrapText="bothSides"/>
                  <wp:docPr id="30" name="Picture 17" descr="Text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44C7BD-5124-40F4-BC30-F8A27228C64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 descr="Text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9844C7BD-5124-40F4-BC30-F8A27228C6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920" cy="347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86FD7" w:rsidRPr="0027580F" w14:paraId="21920958" w14:textId="77777777" w:rsidTr="007E798C">
        <w:tc>
          <w:tcPr>
            <w:tcW w:w="8211" w:type="dxa"/>
            <w:tcBorders>
              <w:top w:val="nil"/>
            </w:tcBorders>
          </w:tcPr>
          <w:p w14:paraId="1B5A816E" w14:textId="77777777" w:rsidR="00686FD7" w:rsidRPr="0027580F" w:rsidRDefault="00686FD7" w:rsidP="007E798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</w:pPr>
          </w:p>
          <w:p w14:paraId="7A242BC1" w14:textId="77777777" w:rsidR="00686FD7" w:rsidRPr="0027580F" w:rsidRDefault="00686FD7" w:rsidP="007E798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7580F">
              <w:rPr>
                <w:rFonts w:ascii="Times New Roman" w:hAnsi="Times New Roman" w:cs="Times New Roman"/>
                <w:b/>
                <w:bCs/>
                <w:sz w:val="20"/>
              </w:rPr>
              <w:t>Atom Initialisations:</w:t>
            </w:r>
          </w:p>
          <w:p w14:paraId="58AF804D" w14:textId="77777777" w:rsidR="00686FD7" w:rsidRPr="0027580F" w:rsidRDefault="00686FD7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7580F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7580F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7580F">
              <w:rPr>
                <w:rFonts w:ascii="Times New Roman" w:hAnsi="Times New Roman" w:cs="Times New Roman"/>
                <w:sz w:val="20"/>
              </w:rPr>
              <w:t xml:space="preserve">driver_HasClearViewOf_approachingTraffic </w:t>
            </w:r>
          </w:p>
          <w:p w14:paraId="5FD9E71B" w14:textId="77777777" w:rsidR="00686FD7" w:rsidRPr="0027580F" w:rsidRDefault="00686FD7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7580F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7580F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7580F">
              <w:rPr>
                <w:rFonts w:ascii="Times New Roman" w:hAnsi="Times New Roman" w:cs="Times New Roman"/>
                <w:sz w:val="20"/>
              </w:rPr>
              <w:t xml:space="preserve">driver_CanSafelyOvertake_vehicle </w:t>
            </w:r>
          </w:p>
          <w:p w14:paraId="4583EE8B" w14:textId="77777777" w:rsidR="00686FD7" w:rsidRPr="0027580F" w:rsidRDefault="00686FD7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7580F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7580F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7580F">
              <w:rPr>
                <w:rFonts w:ascii="Times New Roman" w:hAnsi="Times New Roman" w:cs="Times New Roman"/>
                <w:sz w:val="20"/>
              </w:rPr>
              <w:t>driver_Overtake_vehicle</w:t>
            </w:r>
          </w:p>
          <w:p w14:paraId="71632E5F" w14:textId="77777777" w:rsidR="00686FD7" w:rsidRPr="0027580F" w:rsidRDefault="00686FD7" w:rsidP="007E798C">
            <w:pPr>
              <w:spacing w:before="240" w:after="120"/>
              <w:jc w:val="both"/>
              <w:rPr>
                <w:rFonts w:ascii="Times New Roman" w:hAnsi="Times New Roman" w:cs="Times New Roman"/>
                <w:szCs w:val="24"/>
              </w:rPr>
            </w:pPr>
            <w:r w:rsidRPr="0027580F">
              <w:rPr>
                <w:rFonts w:ascii="Times New Roman" w:hAnsi="Times New Roman" w:cs="Times New Roman"/>
                <w:b/>
                <w:bCs/>
                <w:sz w:val="20"/>
              </w:rPr>
              <w:t>Rules:</w:t>
            </w:r>
            <w:r w:rsidRPr="0027580F">
              <w:rPr>
                <w:rFonts w:ascii="Times New Roman" w:hAnsi="Times New Roman" w:cs="Times New Roman"/>
                <w:szCs w:val="24"/>
              </w:rPr>
              <w:tab/>
            </w:r>
          </w:p>
          <w:p w14:paraId="04F6F797" w14:textId="77777777" w:rsidR="00686FD7" w:rsidRPr="0027580F" w:rsidRDefault="00686FD7" w:rsidP="007E798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7580F">
              <w:rPr>
                <w:rFonts w:ascii="Times New Roman" w:hAnsi="Times New Roman" w:cs="Times New Roman"/>
                <w:sz w:val="20"/>
              </w:rPr>
              <w:t xml:space="preserve">r140: </w:t>
            </w:r>
            <w:r w:rsidRPr="0027580F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27580F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27580F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F]</w:t>
            </w:r>
            <w:r w:rsidRPr="0027580F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7580F">
              <w:rPr>
                <w:rFonts w:ascii="Times New Roman" w:hAnsi="Times New Roman" w:cs="Times New Roman"/>
                <w:sz w:val="20"/>
              </w:rPr>
              <w:t>driver_Overtake_vehicle</w:t>
            </w:r>
          </w:p>
          <w:p w14:paraId="1184FFC0" w14:textId="77777777" w:rsidR="00686FD7" w:rsidRPr="0027580F" w:rsidRDefault="00686FD7" w:rsidP="007E798C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27580F">
              <w:rPr>
                <w:rFonts w:ascii="Times New Roman" w:hAnsi="Times New Roman" w:cs="Times New Roman"/>
                <w:sz w:val="20"/>
              </w:rPr>
              <w:t>r140exc: driver_HasClearViewOf_approachingTraffic &amp; driver_CanSafelyOvertake_vehicle</w:t>
            </w:r>
          </w:p>
          <w:p w14:paraId="36541C74" w14:textId="77777777" w:rsidR="00686FD7" w:rsidRPr="0027580F" w:rsidRDefault="00686FD7" w:rsidP="007E798C">
            <w:pPr>
              <w:jc w:val="both"/>
              <w:rPr>
                <w:rFonts w:ascii="Times New Roman" w:hAnsi="Times New Roman" w:cs="Times New Roman"/>
                <w:sz w:val="20"/>
              </w:rPr>
            </w:pPr>
            <w:r w:rsidRPr="0027580F">
              <w:rPr>
                <w:rFonts w:ascii="Times New Roman" w:hAnsi="Times New Roman" w:cs="Times New Roman"/>
                <w:sz w:val="20"/>
              </w:rPr>
              <w:t xml:space="preserve">    </w:t>
            </w:r>
            <w:r w:rsidRPr="0027580F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27580F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27580F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P]</w:t>
            </w:r>
            <w:r w:rsidRPr="0027580F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7580F">
              <w:rPr>
                <w:rFonts w:ascii="Times New Roman" w:hAnsi="Times New Roman" w:cs="Times New Roman"/>
                <w:sz w:val="20"/>
              </w:rPr>
              <w:t>driver_Overtake_vehicle</w:t>
            </w:r>
          </w:p>
          <w:p w14:paraId="53D44E5A" w14:textId="77777777" w:rsidR="00686FD7" w:rsidRPr="0027580F" w:rsidRDefault="00686FD7" w:rsidP="007E798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</w:p>
          <w:p w14:paraId="12CEC617" w14:textId="77777777" w:rsidR="00686FD7" w:rsidRPr="0027580F" w:rsidRDefault="00686FD7" w:rsidP="007E798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7580F">
              <w:rPr>
                <w:rFonts w:ascii="Times New Roman" w:hAnsi="Times New Roman" w:cs="Times New Roman"/>
                <w:sz w:val="20"/>
              </w:rPr>
              <w:t xml:space="preserve">r140exc </w:t>
            </w:r>
            <w:r w:rsidRPr="0027580F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gt;&gt;</w:t>
            </w:r>
            <w:r w:rsidRPr="0027580F">
              <w:rPr>
                <w:rFonts w:ascii="Times New Roman" w:hAnsi="Times New Roman" w:cs="Times New Roman"/>
                <w:sz w:val="20"/>
              </w:rPr>
              <w:t xml:space="preserve"> r140</w:t>
            </w:r>
          </w:p>
        </w:tc>
      </w:tr>
    </w:tbl>
    <w:p w14:paraId="38CFE81C" w14:textId="77777777" w:rsidR="00686FD7" w:rsidRPr="0027580F" w:rsidRDefault="00686FD7" w:rsidP="00182AAB">
      <w:pPr>
        <w:rPr>
          <w:rFonts w:ascii="Times New Roman" w:hAnsi="Times New Roman" w:cs="Times New Roman"/>
        </w:rPr>
      </w:pPr>
    </w:p>
    <w:sectPr w:rsidR="00686FD7" w:rsidRPr="002758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MzU1srA0NDIzMzJW0lEKTi0uzszPAykwqwUAuqqRHSwAAAA="/>
  </w:docVars>
  <w:rsids>
    <w:rsidRoot w:val="00136DF8"/>
    <w:rsid w:val="00023C6E"/>
    <w:rsid w:val="00032FCD"/>
    <w:rsid w:val="0005125A"/>
    <w:rsid w:val="000906F7"/>
    <w:rsid w:val="000D05C1"/>
    <w:rsid w:val="000D2358"/>
    <w:rsid w:val="00136DF8"/>
    <w:rsid w:val="00167C81"/>
    <w:rsid w:val="00176B73"/>
    <w:rsid w:val="00182AAB"/>
    <w:rsid w:val="00260A24"/>
    <w:rsid w:val="0027580F"/>
    <w:rsid w:val="00686FD7"/>
    <w:rsid w:val="00744828"/>
    <w:rsid w:val="00AB5E36"/>
    <w:rsid w:val="00AF4DCF"/>
    <w:rsid w:val="00B76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01612AA"/>
  <w15:chartTrackingRefBased/>
  <w15:docId w15:val="{3A7EB554-95FF-4EA2-8A39-995739538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B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6B7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4</Words>
  <Characters>483</Characters>
  <Application>Microsoft Office Word</Application>
  <DocSecurity>0</DocSecurity>
  <Lines>4</Lines>
  <Paragraphs>1</Paragraphs>
  <ScaleCrop>false</ScaleCrop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9</cp:revision>
  <dcterms:created xsi:type="dcterms:W3CDTF">2021-11-28T09:32:00Z</dcterms:created>
  <dcterms:modified xsi:type="dcterms:W3CDTF">2022-01-05T07:36:00Z</dcterms:modified>
</cp:coreProperties>
</file>